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D22650">
              <w:rPr>
                <w:b/>
              </w:rPr>
              <w:t>1</w:t>
            </w:r>
            <w:r w:rsidR="00EB2B13">
              <w:rPr>
                <w:b/>
              </w:rPr>
              <w:t xml:space="preserve"> OCTO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D22650">
              <w:rPr>
                <w:b/>
              </w:rPr>
              <w:t>1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D22650">
              <w:rPr>
                <w:b/>
              </w:rPr>
              <w:t>10</w:t>
            </w:r>
            <w:r w:rsidR="00B4190F">
              <w:rPr>
                <w:b/>
              </w:rPr>
              <w:t>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</w:t>
            </w:r>
            <w:r w:rsidR="00D22650">
              <w:rPr>
                <w:b/>
              </w:rPr>
              <w:t>NEWPORT ROAD, MIDDLESBROUGH</w:t>
            </w:r>
            <w:r>
              <w:rPr>
                <w:b/>
              </w:rPr>
              <w:t xml:space="preserve"> AND </w:t>
            </w:r>
            <w:r w:rsidR="001A73B8">
              <w:rPr>
                <w:b/>
              </w:rPr>
              <w:t xml:space="preserve">VIA </w:t>
            </w:r>
            <w:r w:rsidR="004C3FC4">
              <w:rPr>
                <w:b/>
              </w:rPr>
              <w:t>CONFERENCE CALL</w:t>
            </w:r>
          </w:p>
          <w:p w:rsidR="003A52CC" w:rsidRPr="00550D15" w:rsidRDefault="005453F9" w:rsidP="00BA1E98">
            <w:pPr>
              <w:rPr>
                <w:i/>
              </w:rPr>
            </w:pPr>
            <w:r w:rsidRPr="00550D15">
              <w:rPr>
                <w:i/>
              </w:rPr>
              <w:t xml:space="preserve">N.B. This meeting will be preceded by a meeting of the School’s Finance Committee at </w:t>
            </w:r>
            <w:r w:rsidR="00EB2B13">
              <w:rPr>
                <w:i/>
              </w:rPr>
              <w:t>09</w:t>
            </w:r>
            <w:r w:rsidR="00D22650">
              <w:rPr>
                <w:i/>
              </w:rPr>
              <w:t>3</w:t>
            </w:r>
            <w:r w:rsidR="00EB2B13">
              <w:rPr>
                <w:i/>
              </w:rPr>
              <w:t>0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B97ABB" w:rsidRPr="00905DDE" w:rsidRDefault="00B97ABB" w:rsidP="0069542A">
      <w:pPr>
        <w:jc w:val="center"/>
        <w:rPr>
          <w:b/>
          <w:sz w:val="12"/>
          <w:szCs w:val="12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905DDE" w:rsidRDefault="0069542A" w:rsidP="00197C9C">
      <w:pPr>
        <w:ind w:right="-897"/>
        <w:rPr>
          <w:color w:val="2F5496" w:themeColor="accent5" w:themeShade="BF"/>
          <w:sz w:val="12"/>
          <w:szCs w:val="12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D22650">
              <w:rPr>
                <w:sz w:val="22"/>
                <w:szCs w:val="22"/>
              </w:rPr>
              <w:t>5 July 202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C2B21" w:rsidRPr="006C4597" w:rsidTr="00197058">
        <w:tc>
          <w:tcPr>
            <w:tcW w:w="9782" w:type="dxa"/>
            <w:gridSpan w:val="5"/>
            <w:shd w:val="clear" w:color="auto" w:fill="auto"/>
          </w:tcPr>
          <w:p w:rsidR="000C2B21" w:rsidRPr="006C4597" w:rsidRDefault="000C2B21" w:rsidP="00CA251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RATEGY</w:t>
            </w:r>
            <w:r w:rsidR="00625F69">
              <w:rPr>
                <w:b/>
                <w:sz w:val="22"/>
                <w:szCs w:val="22"/>
              </w:rPr>
              <w:t xml:space="preserve"> MEETING</w:t>
            </w:r>
          </w:p>
        </w:tc>
        <w:tc>
          <w:tcPr>
            <w:tcW w:w="817" w:type="dxa"/>
          </w:tcPr>
          <w:p w:rsidR="000C2B21" w:rsidRPr="006C4597" w:rsidRDefault="000C2B21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C2B21" w:rsidRPr="006C4597" w:rsidTr="006C7F56">
        <w:tc>
          <w:tcPr>
            <w:tcW w:w="568" w:type="dxa"/>
            <w:shd w:val="clear" w:color="auto" w:fill="auto"/>
          </w:tcPr>
          <w:p w:rsidR="000C2B21" w:rsidRPr="007A7845" w:rsidRDefault="000C2B21" w:rsidP="006C7F5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C2B21" w:rsidRPr="006C4597" w:rsidRDefault="004F09E0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ategic</w:t>
            </w:r>
            <w:r w:rsidR="00B97ABB">
              <w:rPr>
                <w:sz w:val="22"/>
                <w:szCs w:val="22"/>
              </w:rPr>
              <w:t xml:space="preserve"> Context &amp;</w:t>
            </w:r>
            <w:r>
              <w:rPr>
                <w:sz w:val="22"/>
                <w:szCs w:val="22"/>
              </w:rPr>
              <w:t xml:space="preserve"> Priorities 2021-22</w:t>
            </w:r>
          </w:p>
        </w:tc>
        <w:tc>
          <w:tcPr>
            <w:tcW w:w="1418" w:type="dxa"/>
            <w:shd w:val="clear" w:color="auto" w:fill="auto"/>
          </w:tcPr>
          <w:p w:rsidR="000C2B21" w:rsidRPr="006C4597" w:rsidRDefault="00FB6135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  <w:tc>
          <w:tcPr>
            <w:tcW w:w="2693" w:type="dxa"/>
            <w:shd w:val="clear" w:color="auto" w:fill="auto"/>
          </w:tcPr>
          <w:p w:rsidR="000C2B21" w:rsidRPr="006C4597" w:rsidRDefault="004F09E0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0C2B21" w:rsidRPr="006C4597" w:rsidRDefault="000C2B21" w:rsidP="006C7F5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C2B21" w:rsidRPr="006C4597" w:rsidRDefault="000C2B21" w:rsidP="006C7F56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B6BDE" w:rsidRPr="006C4597" w:rsidTr="006C7F56">
        <w:tc>
          <w:tcPr>
            <w:tcW w:w="568" w:type="dxa"/>
            <w:shd w:val="clear" w:color="auto" w:fill="auto"/>
          </w:tcPr>
          <w:p w:rsidR="001B6BDE" w:rsidRPr="007A7845" w:rsidRDefault="001B6BDE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or Involvement</w:t>
            </w:r>
          </w:p>
        </w:tc>
        <w:tc>
          <w:tcPr>
            <w:tcW w:w="1418" w:type="dxa"/>
            <w:shd w:val="clear" w:color="auto" w:fill="auto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  <w:tc>
          <w:tcPr>
            <w:tcW w:w="2693" w:type="dxa"/>
            <w:shd w:val="clear" w:color="auto" w:fill="auto"/>
          </w:tcPr>
          <w:p w:rsidR="001B6BDE" w:rsidRDefault="00905DDE" w:rsidP="00905D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  <w:r w:rsidR="00B211D8">
              <w:rPr>
                <w:sz w:val="22"/>
                <w:szCs w:val="22"/>
              </w:rPr>
              <w:t>/ Principal</w:t>
            </w:r>
          </w:p>
          <w:p w:rsidR="00905DDE" w:rsidRDefault="00905DDE" w:rsidP="00905DDE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Ps</w:t>
            </w:r>
          </w:p>
        </w:tc>
        <w:tc>
          <w:tcPr>
            <w:tcW w:w="1418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  <w:tc>
          <w:tcPr>
            <w:tcW w:w="2693" w:type="dxa"/>
            <w:shd w:val="clear" w:color="auto" w:fill="auto"/>
          </w:tcPr>
          <w:p w:rsidR="004F09E0" w:rsidRDefault="004F09E0" w:rsidP="00905D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rategic Projects)</w:t>
            </w:r>
            <w:r w:rsidR="00905DDE">
              <w:rPr>
                <w:sz w:val="22"/>
                <w:szCs w:val="22"/>
              </w:rPr>
              <w:t xml:space="preserve"> / Principal</w:t>
            </w:r>
          </w:p>
          <w:p w:rsidR="00905DDE" w:rsidRPr="006C4597" w:rsidRDefault="00905DDE" w:rsidP="00905DDE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E128A" w:rsidRPr="006C4597" w:rsidTr="006C7F56">
        <w:tc>
          <w:tcPr>
            <w:tcW w:w="9782" w:type="dxa"/>
            <w:gridSpan w:val="5"/>
            <w:shd w:val="clear" w:color="auto" w:fill="auto"/>
          </w:tcPr>
          <w:p w:rsidR="008E128A" w:rsidRDefault="008E128A" w:rsidP="008E128A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UNCH</w:t>
            </w:r>
            <w:r w:rsidR="00470C6C">
              <w:rPr>
                <w:b/>
                <w:sz w:val="22"/>
                <w:szCs w:val="22"/>
              </w:rPr>
              <w:t xml:space="preserve"> &amp; PHOTOGRAPHS</w:t>
            </w:r>
            <w:r>
              <w:rPr>
                <w:b/>
                <w:sz w:val="22"/>
                <w:szCs w:val="22"/>
              </w:rPr>
              <w:t>: 12:</w:t>
            </w:r>
            <w:r w:rsidR="00470C6C">
              <w:rPr>
                <w:b/>
                <w:sz w:val="22"/>
                <w:szCs w:val="22"/>
              </w:rPr>
              <w:t>15</w:t>
            </w:r>
            <w:r>
              <w:rPr>
                <w:b/>
                <w:sz w:val="22"/>
                <w:szCs w:val="22"/>
              </w:rPr>
              <w:t xml:space="preserve"> – 13:00</w:t>
            </w:r>
          </w:p>
        </w:tc>
        <w:tc>
          <w:tcPr>
            <w:tcW w:w="817" w:type="dxa"/>
          </w:tcPr>
          <w:p w:rsidR="008E128A" w:rsidRPr="006C4597" w:rsidRDefault="008E128A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9782" w:type="dxa"/>
            <w:gridSpan w:val="5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IN MEETING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714F81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714F81" w:rsidRDefault="00A4245B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9782" w:type="dxa"/>
            <w:gridSpan w:val="5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Recruitment</w:t>
            </w:r>
          </w:p>
          <w:p w:rsidR="004F09E0" w:rsidRPr="006B79AB" w:rsidRDefault="004F09E0" w:rsidP="004F09E0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</w:t>
            </w:r>
            <w:r w:rsidRPr="00B74066">
              <w:rPr>
                <w:sz w:val="22"/>
                <w:szCs w:val="22"/>
              </w:rPr>
              <w:t xml:space="preserve"> 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A4245B" w:rsidRDefault="00A4245B" w:rsidP="00A4245B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4A01E4" w:rsidRPr="005453F9" w:rsidRDefault="004A01E4" w:rsidP="004F09E0">
            <w:pPr>
              <w:spacing w:line="276" w:lineRule="auto"/>
              <w:rPr>
                <w:sz w:val="22"/>
                <w:szCs w:val="22"/>
              </w:rPr>
            </w:pPr>
          </w:p>
          <w:p w:rsidR="004F09E0" w:rsidRPr="005453F9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4A01E4" w:rsidRDefault="004F09E0" w:rsidP="004A01E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ital Projects – updat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Default="008F2ED8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</w:rPr>
            </w:pPr>
          </w:p>
        </w:tc>
      </w:tr>
      <w:tr w:rsidR="004F09E0" w:rsidRPr="006C4597" w:rsidTr="00197058">
        <w:tc>
          <w:tcPr>
            <w:tcW w:w="10599" w:type="dxa"/>
            <w:gridSpan w:val="6"/>
            <w:shd w:val="clear" w:color="auto" w:fill="auto"/>
          </w:tcPr>
          <w:p w:rsidR="004F09E0" w:rsidRPr="007A7845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4F09E0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ional Student Survey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Pr="00CF05D6" w:rsidRDefault="00090B34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HE)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B6BDE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1B6BDE" w:rsidRPr="007A7845" w:rsidRDefault="001B6BDE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6BDE" w:rsidRDefault="001B6BDE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duate Outcome Survey</w:t>
            </w:r>
          </w:p>
        </w:tc>
        <w:tc>
          <w:tcPr>
            <w:tcW w:w="1418" w:type="dxa"/>
            <w:shd w:val="clear" w:color="auto" w:fill="auto"/>
          </w:tcPr>
          <w:p w:rsidR="001B6BDE" w:rsidRDefault="001B6BDE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B6BDE" w:rsidRPr="00CF05D6" w:rsidRDefault="001B6BDE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Pr="00B74066">
              <w:rPr>
                <w:sz w:val="22"/>
                <w:szCs w:val="22"/>
              </w:rPr>
              <w:t>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1B6BDE" w:rsidRDefault="001B6BDE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B6BDE" w:rsidRDefault="001B6BDE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4F09E0" w:rsidRPr="00CF05D6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CF05D6">
              <w:rPr>
                <w:sz w:val="22"/>
                <w:szCs w:val="22"/>
              </w:rPr>
              <w:t>Student Governor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4A01E4" w:rsidRDefault="004F09E0" w:rsidP="004A01E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4A01E4">
              <w:rPr>
                <w:sz w:val="22"/>
                <w:szCs w:val="22"/>
              </w:rPr>
              <w:t>OVID</w:t>
            </w:r>
            <w:r>
              <w:rPr>
                <w:sz w:val="22"/>
                <w:szCs w:val="22"/>
              </w:rPr>
              <w:t>-1</w:t>
            </w:r>
            <w:r w:rsidR="004A01E4">
              <w:rPr>
                <w:sz w:val="22"/>
                <w:szCs w:val="22"/>
              </w:rPr>
              <w:t>9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Pr="00A5580A" w:rsidRDefault="004F09E0" w:rsidP="004F09E0">
            <w:pPr>
              <w:spacing w:line="276" w:lineRule="auto"/>
              <w:rPr>
                <w:sz w:val="20"/>
                <w:szCs w:val="20"/>
              </w:rPr>
            </w:pPr>
            <w:r w:rsidRPr="00A5580A">
              <w:rPr>
                <w:sz w:val="20"/>
                <w:szCs w:val="20"/>
              </w:rPr>
              <w:t>VP (H</w:t>
            </w:r>
            <w:r>
              <w:rPr>
                <w:sz w:val="20"/>
                <w:szCs w:val="20"/>
              </w:rPr>
              <w:t>E</w:t>
            </w:r>
            <w:r w:rsidRPr="00A5580A">
              <w:rPr>
                <w:sz w:val="20"/>
                <w:szCs w:val="20"/>
              </w:rPr>
              <w:t>)</w:t>
            </w:r>
            <w:r w:rsidR="00090B34">
              <w:rPr>
                <w:sz w:val="20"/>
                <w:szCs w:val="20"/>
              </w:rPr>
              <w:t xml:space="preserve"> /</w:t>
            </w:r>
          </w:p>
          <w:p w:rsidR="004F09E0" w:rsidRDefault="001B6BDE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FE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9782" w:type="dxa"/>
            <w:gridSpan w:val="5"/>
            <w:shd w:val="clear" w:color="auto" w:fill="auto"/>
          </w:tcPr>
          <w:p w:rsidR="004F09E0" w:rsidRPr="00197058" w:rsidRDefault="004F09E0" w:rsidP="004F09E0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 w:rsidRPr="00AE0973"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Default="00286A51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7D6432" w:rsidRPr="006C4597" w:rsidTr="00197058">
        <w:tc>
          <w:tcPr>
            <w:tcW w:w="568" w:type="dxa"/>
            <w:shd w:val="clear" w:color="auto" w:fill="auto"/>
          </w:tcPr>
          <w:p w:rsidR="007D6432" w:rsidRPr="007A7845" w:rsidRDefault="007D6432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7D6432" w:rsidRPr="00D70430" w:rsidRDefault="007D6432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 of the Company Seal</w:t>
            </w:r>
          </w:p>
        </w:tc>
        <w:tc>
          <w:tcPr>
            <w:tcW w:w="1418" w:type="dxa"/>
            <w:shd w:val="clear" w:color="auto" w:fill="auto"/>
          </w:tcPr>
          <w:p w:rsidR="007D6432" w:rsidRDefault="007D6432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7D6432" w:rsidRDefault="007D6432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7D6432" w:rsidRPr="006C4597" w:rsidRDefault="007D6432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7D6432" w:rsidRDefault="007D6432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D70430">
              <w:rPr>
                <w:sz w:val="22"/>
                <w:szCs w:val="22"/>
              </w:rPr>
              <w:t>Policies</w:t>
            </w:r>
          </w:p>
          <w:p w:rsidR="004F09E0" w:rsidRPr="003A7A0F" w:rsidRDefault="004F09E0" w:rsidP="004F09E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ff Disciplinary Policy</w:t>
            </w:r>
          </w:p>
          <w:p w:rsidR="004F09E0" w:rsidRDefault="004F09E0" w:rsidP="004F09E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A7A0F">
              <w:rPr>
                <w:rFonts w:ascii="Arial" w:hAnsi="Arial" w:cs="Arial"/>
                <w:sz w:val="22"/>
                <w:szCs w:val="22"/>
              </w:rPr>
              <w:t>Grievance Policy</w:t>
            </w:r>
          </w:p>
          <w:p w:rsidR="004F09E0" w:rsidRPr="003A7A0F" w:rsidRDefault="004F09E0" w:rsidP="004F09E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feguarding Policy</w:t>
            </w:r>
          </w:p>
        </w:tc>
        <w:tc>
          <w:tcPr>
            <w:tcW w:w="1418" w:type="dxa"/>
            <w:shd w:val="clear" w:color="auto" w:fill="auto"/>
          </w:tcPr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4F09E0" w:rsidRDefault="000B4748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8712FB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sz w:val="22"/>
                <w:szCs w:val="22"/>
              </w:rPr>
              <w:t xml:space="preserve">Minutes of Sub Committees </w:t>
            </w:r>
          </w:p>
          <w:p w:rsidR="004F09E0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712FB">
              <w:rPr>
                <w:rFonts w:ascii="Arial" w:hAnsi="Arial" w:cs="Arial"/>
                <w:sz w:val="22"/>
                <w:szCs w:val="22"/>
              </w:rPr>
              <w:t xml:space="preserve">CPG: </w:t>
            </w:r>
            <w:r>
              <w:rPr>
                <w:rFonts w:ascii="Arial" w:hAnsi="Arial" w:cs="Arial"/>
                <w:sz w:val="22"/>
                <w:szCs w:val="22"/>
              </w:rPr>
              <w:t>May, July, August</w:t>
            </w:r>
          </w:p>
          <w:p w:rsidR="004F09E0" w:rsidRPr="008712FB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nance: April</w:t>
            </w:r>
          </w:p>
          <w:p w:rsidR="004F09E0" w:rsidRPr="008712FB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Board: March, April, June</w:t>
            </w:r>
          </w:p>
          <w:p w:rsidR="004F09E0" w:rsidRPr="000C2B21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Committee: March</w:t>
            </w:r>
          </w:p>
          <w:p w:rsidR="004F09E0" w:rsidRPr="00625F69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625F69">
              <w:rPr>
                <w:rFonts w:ascii="Arial" w:hAnsi="Arial" w:cs="Arial"/>
                <w:sz w:val="22"/>
                <w:szCs w:val="22"/>
              </w:rPr>
              <w:t>G&amp;S: Jun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9782" w:type="dxa"/>
            <w:gridSpan w:val="5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86562F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EB2B13" w:rsidRDefault="009D7A7D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4</w:t>
            </w:r>
            <w:r w:rsidR="004F09E0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4F09E0" w:rsidRPr="00887E8F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EB2B13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EB2B13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>Friday 12 November 2021, at 1330hrs in Hartlepool.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6B04" w:rsidRDefault="009E6B04" w:rsidP="003D3A82">
      <w:r>
        <w:separator/>
      </w:r>
    </w:p>
  </w:endnote>
  <w:endnote w:type="continuationSeparator" w:id="0">
    <w:p w:rsidR="009E6B04" w:rsidRDefault="009E6B0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6B04" w:rsidRDefault="009E6B04" w:rsidP="003D3A82">
      <w:r>
        <w:separator/>
      </w:r>
    </w:p>
  </w:footnote>
  <w:footnote w:type="continuationSeparator" w:id="0">
    <w:p w:rsidR="009E6B04" w:rsidRDefault="009E6B0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50F31"/>
    <w:multiLevelType w:val="hybridMultilevel"/>
    <w:tmpl w:val="F1B450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C762B236"/>
    <w:lvl w:ilvl="0" w:tplc="418CF484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9"/>
  </w:num>
  <w:num w:numId="12">
    <w:abstractNumId w:val="6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67F3"/>
    <w:rsid w:val="00076ED2"/>
    <w:rsid w:val="00080784"/>
    <w:rsid w:val="0008429C"/>
    <w:rsid w:val="00090B34"/>
    <w:rsid w:val="00096E25"/>
    <w:rsid w:val="000B4748"/>
    <w:rsid w:val="000C2B21"/>
    <w:rsid w:val="000D3BDE"/>
    <w:rsid w:val="00111955"/>
    <w:rsid w:val="00120972"/>
    <w:rsid w:val="0013601E"/>
    <w:rsid w:val="001445F8"/>
    <w:rsid w:val="00184340"/>
    <w:rsid w:val="00193173"/>
    <w:rsid w:val="00197058"/>
    <w:rsid w:val="00197C9C"/>
    <w:rsid w:val="001A73B8"/>
    <w:rsid w:val="001B6BDE"/>
    <w:rsid w:val="001D36D0"/>
    <w:rsid w:val="001E5463"/>
    <w:rsid w:val="001F0B52"/>
    <w:rsid w:val="001F0E39"/>
    <w:rsid w:val="001F3248"/>
    <w:rsid w:val="002007FA"/>
    <w:rsid w:val="002138F8"/>
    <w:rsid w:val="00227D34"/>
    <w:rsid w:val="00230591"/>
    <w:rsid w:val="00235433"/>
    <w:rsid w:val="00236119"/>
    <w:rsid w:val="00286A51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2502"/>
    <w:rsid w:val="00376688"/>
    <w:rsid w:val="00380CFD"/>
    <w:rsid w:val="00384B78"/>
    <w:rsid w:val="003858C5"/>
    <w:rsid w:val="003976E1"/>
    <w:rsid w:val="003A33C5"/>
    <w:rsid w:val="003A52CC"/>
    <w:rsid w:val="003A651C"/>
    <w:rsid w:val="003A7A0F"/>
    <w:rsid w:val="003B01F9"/>
    <w:rsid w:val="003B7045"/>
    <w:rsid w:val="003C5520"/>
    <w:rsid w:val="003D3A82"/>
    <w:rsid w:val="003E3E98"/>
    <w:rsid w:val="003F132E"/>
    <w:rsid w:val="003F76E0"/>
    <w:rsid w:val="00432248"/>
    <w:rsid w:val="00452169"/>
    <w:rsid w:val="00470C6C"/>
    <w:rsid w:val="00490232"/>
    <w:rsid w:val="00491AA5"/>
    <w:rsid w:val="004A01E4"/>
    <w:rsid w:val="004A4AA9"/>
    <w:rsid w:val="004A5052"/>
    <w:rsid w:val="004A693B"/>
    <w:rsid w:val="004B7625"/>
    <w:rsid w:val="004C20F6"/>
    <w:rsid w:val="004C3FC4"/>
    <w:rsid w:val="004C5549"/>
    <w:rsid w:val="004D0A56"/>
    <w:rsid w:val="004D7859"/>
    <w:rsid w:val="004E3406"/>
    <w:rsid w:val="004E4963"/>
    <w:rsid w:val="004F09E0"/>
    <w:rsid w:val="004F5F53"/>
    <w:rsid w:val="00512CBA"/>
    <w:rsid w:val="00513352"/>
    <w:rsid w:val="00520334"/>
    <w:rsid w:val="00523F8D"/>
    <w:rsid w:val="00524214"/>
    <w:rsid w:val="00526AAA"/>
    <w:rsid w:val="005354AF"/>
    <w:rsid w:val="00537AEA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25F69"/>
    <w:rsid w:val="00634F67"/>
    <w:rsid w:val="0064655C"/>
    <w:rsid w:val="00666D8F"/>
    <w:rsid w:val="00674DD5"/>
    <w:rsid w:val="006850C8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714F81"/>
    <w:rsid w:val="007707EF"/>
    <w:rsid w:val="00781AF7"/>
    <w:rsid w:val="007979FE"/>
    <w:rsid w:val="007A7845"/>
    <w:rsid w:val="007C112B"/>
    <w:rsid w:val="007C748E"/>
    <w:rsid w:val="007D6432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18E7"/>
    <w:rsid w:val="008C6537"/>
    <w:rsid w:val="008D33A5"/>
    <w:rsid w:val="008D58F0"/>
    <w:rsid w:val="008E128A"/>
    <w:rsid w:val="008F2ED8"/>
    <w:rsid w:val="008F53D2"/>
    <w:rsid w:val="008F7D93"/>
    <w:rsid w:val="00905DDE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D7A7D"/>
    <w:rsid w:val="009E4FA5"/>
    <w:rsid w:val="009E6B04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4245B"/>
    <w:rsid w:val="00A5580A"/>
    <w:rsid w:val="00A65B74"/>
    <w:rsid w:val="00A6736B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1088A"/>
    <w:rsid w:val="00B211D8"/>
    <w:rsid w:val="00B309C4"/>
    <w:rsid w:val="00B35F69"/>
    <w:rsid w:val="00B4190F"/>
    <w:rsid w:val="00B5541C"/>
    <w:rsid w:val="00B55548"/>
    <w:rsid w:val="00B56658"/>
    <w:rsid w:val="00B7202F"/>
    <w:rsid w:val="00B76732"/>
    <w:rsid w:val="00B9193D"/>
    <w:rsid w:val="00B97ABB"/>
    <w:rsid w:val="00BA1E98"/>
    <w:rsid w:val="00BA2EC4"/>
    <w:rsid w:val="00BE59B2"/>
    <w:rsid w:val="00BF3B7E"/>
    <w:rsid w:val="00C10EDB"/>
    <w:rsid w:val="00C1612B"/>
    <w:rsid w:val="00C3579F"/>
    <w:rsid w:val="00C52A35"/>
    <w:rsid w:val="00C52EB3"/>
    <w:rsid w:val="00CA2510"/>
    <w:rsid w:val="00CB4A59"/>
    <w:rsid w:val="00CC268C"/>
    <w:rsid w:val="00CC47D2"/>
    <w:rsid w:val="00CE1C7E"/>
    <w:rsid w:val="00CF05D6"/>
    <w:rsid w:val="00CF7ED3"/>
    <w:rsid w:val="00D00DBD"/>
    <w:rsid w:val="00D069AA"/>
    <w:rsid w:val="00D10B73"/>
    <w:rsid w:val="00D22650"/>
    <w:rsid w:val="00D35B24"/>
    <w:rsid w:val="00D4277C"/>
    <w:rsid w:val="00D51A63"/>
    <w:rsid w:val="00D579D6"/>
    <w:rsid w:val="00D70430"/>
    <w:rsid w:val="00D75FAA"/>
    <w:rsid w:val="00D81CEC"/>
    <w:rsid w:val="00DA31D9"/>
    <w:rsid w:val="00DD765C"/>
    <w:rsid w:val="00DE42D9"/>
    <w:rsid w:val="00E22D51"/>
    <w:rsid w:val="00E25588"/>
    <w:rsid w:val="00E43143"/>
    <w:rsid w:val="00E4559D"/>
    <w:rsid w:val="00E5476F"/>
    <w:rsid w:val="00E667AA"/>
    <w:rsid w:val="00E90DCB"/>
    <w:rsid w:val="00E953A2"/>
    <w:rsid w:val="00EB2B13"/>
    <w:rsid w:val="00EC5244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B6135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3525CD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2</cp:revision>
  <cp:lastPrinted>2021-09-22T12:03:00Z</cp:lastPrinted>
  <dcterms:created xsi:type="dcterms:W3CDTF">2022-02-05T12:37:00Z</dcterms:created>
  <dcterms:modified xsi:type="dcterms:W3CDTF">2022-02-05T12:37:00Z</dcterms:modified>
</cp:coreProperties>
</file>